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72571" w:rsidRPr="00A47DE0" w:rsidRDefault="00972571" w:rsidP="000420B4">
      <w:pPr>
        <w:pStyle w:val="NoSpacing"/>
        <w:rPr>
          <w:sz w:val="10"/>
        </w:rPr>
      </w:pPr>
    </w:p>
    <w:p w:rsidR="001F7464" w:rsidRPr="008F2D18" w:rsidRDefault="00315CEF" w:rsidP="00B763F2">
      <w:pPr>
        <w:pBdr>
          <w:bottom w:val="single" w:sz="12" w:space="1" w:color="auto"/>
        </w:pBdr>
        <w:jc w:val="center"/>
        <w:rPr>
          <w:rFonts w:cstheme="minorHAnsi"/>
          <w:b/>
          <w:sz w:val="36"/>
        </w:rPr>
      </w:pPr>
      <w:r w:rsidRPr="008F2D18">
        <w:rPr>
          <w:rFonts w:cstheme="minorHAnsi"/>
          <w:b/>
          <w:sz w:val="36"/>
        </w:rPr>
        <w:t>CLIENT</w:t>
      </w:r>
      <w:r w:rsidR="001E3015">
        <w:rPr>
          <w:rFonts w:cstheme="minorHAnsi"/>
          <w:b/>
          <w:sz w:val="36"/>
        </w:rPr>
        <w:t>S</w:t>
      </w:r>
      <w:r w:rsidRPr="008F2D18">
        <w:rPr>
          <w:rFonts w:cstheme="minorHAnsi"/>
          <w:b/>
          <w:sz w:val="36"/>
        </w:rPr>
        <w:t xml:space="preserve"> L</w:t>
      </w:r>
      <w:r w:rsidR="001E3015">
        <w:rPr>
          <w:rFonts w:cstheme="minorHAnsi"/>
          <w:b/>
          <w:sz w:val="36"/>
        </w:rPr>
        <w:t>IST</w:t>
      </w:r>
    </w:p>
    <w:p w:rsidR="002D5ED4" w:rsidRDefault="004322DE" w:rsidP="009A0CC3">
      <w:pPr>
        <w:jc w:val="right"/>
        <w:rPr>
          <w:rFonts w:cstheme="minorHAnsi"/>
          <w:sz w:val="24"/>
          <w:szCs w:val="24"/>
        </w:rPr>
      </w:pPr>
      <w:r w:rsidRPr="004322DE">
        <w:rPr>
          <w:rFonts w:cstheme="minorHAnsi"/>
          <w:b/>
          <w:sz w:val="24"/>
          <w:szCs w:val="24"/>
        </w:rPr>
        <w:t>Date</w:t>
      </w:r>
      <w:r>
        <w:rPr>
          <w:rFonts w:cstheme="minorHAnsi"/>
          <w:b/>
          <w:sz w:val="24"/>
          <w:szCs w:val="24"/>
        </w:rPr>
        <w:t xml:space="preserve">: </w:t>
      </w:r>
      <w:r w:rsidR="00D64765">
        <w:rPr>
          <w:rFonts w:cstheme="minorHAnsi"/>
          <w:sz w:val="24"/>
          <w:szCs w:val="24"/>
        </w:rPr>
        <w:t>{d.date}</w:t>
      </w:r>
    </w:p>
    <w:p w:rsidR="005359F6" w:rsidRDefault="005359F6" w:rsidP="005359F6">
      <w:pPr>
        <w:pStyle w:val="NoSpacing"/>
      </w:pPr>
      <w:r w:rsidRPr="009A0CC3">
        <w:rPr>
          <w:b/>
          <w:i/>
        </w:rPr>
        <w:t>Brief Description</w:t>
      </w:r>
      <w:r>
        <w:t>:  The data presented in this report is filtered by:</w:t>
      </w:r>
    </w:p>
    <w:tbl>
      <w:tblPr>
        <w:tblStyle w:val="TableGrid"/>
        <w:tblW w:w="0" w:type="auto"/>
        <w:tblInd w:w="18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118"/>
        <w:gridCol w:w="7372"/>
      </w:tblGrid>
      <w:tr w:rsidR="005359F6" w:rsidRPr="00583934" w:rsidTr="0091188F">
        <w:tc>
          <w:tcPr>
            <w:tcW w:w="3118" w:type="dxa"/>
            <w:vAlign w:val="center"/>
          </w:tcPr>
          <w:p w:rsidR="005359F6" w:rsidRPr="00583934" w:rsidRDefault="005359F6" w:rsidP="00F41029">
            <w:pPr>
              <w:pStyle w:val="NoSpacing"/>
              <w:rPr>
                <w:i/>
              </w:rPr>
            </w:pPr>
            <w:r w:rsidRPr="00583934">
              <w:rPr>
                <w:i/>
              </w:rPr>
              <w:t>{d.data.parameters[i].label}:</w:t>
            </w:r>
          </w:p>
        </w:tc>
        <w:tc>
          <w:tcPr>
            <w:tcW w:w="7372" w:type="dxa"/>
            <w:vAlign w:val="center"/>
          </w:tcPr>
          <w:p w:rsidR="005359F6" w:rsidRPr="00583934" w:rsidRDefault="005359F6" w:rsidP="00F41029">
            <w:pPr>
              <w:pStyle w:val="NoSpacing"/>
              <w:rPr>
                <w:i/>
              </w:rPr>
            </w:pPr>
            <w:r w:rsidRPr="00583934">
              <w:rPr>
                <w:i/>
              </w:rPr>
              <w:t>{d.data.parameters[i].value}</w:t>
            </w:r>
            <w:r>
              <w:rPr>
                <w:i/>
              </w:rPr>
              <w:t>{d.data.parameters[i].remark}</w:t>
            </w:r>
          </w:p>
        </w:tc>
      </w:tr>
      <w:tr w:rsidR="005359F6" w:rsidRPr="00583934" w:rsidTr="0091188F">
        <w:tc>
          <w:tcPr>
            <w:tcW w:w="3118" w:type="dxa"/>
            <w:vAlign w:val="center"/>
          </w:tcPr>
          <w:p w:rsidR="005359F6" w:rsidRPr="00583934" w:rsidRDefault="005359F6" w:rsidP="00F41029">
            <w:pPr>
              <w:pStyle w:val="NoSpacing"/>
              <w:rPr>
                <w:i/>
              </w:rPr>
            </w:pPr>
            <w:r w:rsidRPr="00583934">
              <w:rPr>
                <w:i/>
              </w:rPr>
              <w:t>{d.data.parameters[i+1].label}:</w:t>
            </w:r>
          </w:p>
        </w:tc>
        <w:tc>
          <w:tcPr>
            <w:tcW w:w="7372" w:type="dxa"/>
            <w:vAlign w:val="center"/>
          </w:tcPr>
          <w:p w:rsidR="005359F6" w:rsidRPr="00583934" w:rsidRDefault="005359F6" w:rsidP="00F41029">
            <w:pPr>
              <w:pStyle w:val="NoSpacing"/>
              <w:rPr>
                <w:i/>
              </w:rPr>
            </w:pPr>
          </w:p>
        </w:tc>
      </w:tr>
    </w:tbl>
    <w:p w:rsidR="005359F6" w:rsidRDefault="005359F6" w:rsidP="005359F6">
      <w:pPr>
        <w:pStyle w:val="Header"/>
        <w:rPr>
          <w:i/>
          <w:sz w:val="24"/>
        </w:rPr>
      </w:pPr>
      <w:r w:rsidRPr="00676435">
        <w:rPr>
          <w:b/>
          <w:i/>
          <w:sz w:val="24"/>
        </w:rPr>
        <w:t>Generated by</w:t>
      </w:r>
      <w:r>
        <w:rPr>
          <w:i/>
          <w:sz w:val="24"/>
        </w:rPr>
        <w:t xml:space="preserve">: </w:t>
      </w:r>
      <w:r w:rsidRPr="001062B9">
        <w:rPr>
          <w:sz w:val="24"/>
        </w:rPr>
        <w:t>{d.user}</w:t>
      </w:r>
    </w:p>
    <w:p w:rsidR="00AD1AC6" w:rsidRDefault="00AD1AC6" w:rsidP="009A0CC3">
      <w:pPr>
        <w:pStyle w:val="NoSpacing"/>
      </w:pPr>
    </w:p>
    <w:tbl>
      <w:tblPr>
        <w:tblStyle w:val="TableGrid"/>
        <w:tblW w:w="14600" w:type="dxa"/>
        <w:tblInd w:w="-743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ayout w:type="fixed"/>
        <w:tblLook w:val="04A0"/>
      </w:tblPr>
      <w:tblGrid>
        <w:gridCol w:w="900"/>
        <w:gridCol w:w="3150"/>
        <w:gridCol w:w="1800"/>
        <w:gridCol w:w="955"/>
        <w:gridCol w:w="1213"/>
        <w:gridCol w:w="1683"/>
        <w:gridCol w:w="1780"/>
        <w:gridCol w:w="1570"/>
        <w:gridCol w:w="1549"/>
      </w:tblGrid>
      <w:tr w:rsidR="00AC3BDC" w:rsidRPr="00467D9A" w:rsidTr="001474B4">
        <w:tc>
          <w:tcPr>
            <w:tcW w:w="900" w:type="dxa"/>
            <w:vAlign w:val="center"/>
          </w:tcPr>
          <w:p w:rsidR="00AC3BDC" w:rsidRPr="00467D9A" w:rsidRDefault="00AC3BDC" w:rsidP="001474B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467D9A">
              <w:rPr>
                <w:rFonts w:cstheme="minorHAnsi"/>
                <w:b/>
                <w:sz w:val="24"/>
                <w:szCs w:val="24"/>
              </w:rPr>
              <w:t>No</w:t>
            </w:r>
          </w:p>
        </w:tc>
        <w:tc>
          <w:tcPr>
            <w:tcW w:w="3150" w:type="dxa"/>
            <w:vAlign w:val="center"/>
          </w:tcPr>
          <w:p w:rsidR="00AC3BDC" w:rsidRPr="00467D9A" w:rsidRDefault="00AC3BDC" w:rsidP="001474B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Name</w:t>
            </w:r>
          </w:p>
        </w:tc>
        <w:tc>
          <w:tcPr>
            <w:tcW w:w="1800" w:type="dxa"/>
            <w:vAlign w:val="center"/>
          </w:tcPr>
          <w:p w:rsidR="00AC3BDC" w:rsidRPr="00467D9A" w:rsidRDefault="00AC3BDC" w:rsidP="001474B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Branch</w:t>
            </w:r>
          </w:p>
        </w:tc>
        <w:tc>
          <w:tcPr>
            <w:tcW w:w="955" w:type="dxa"/>
            <w:vAlign w:val="center"/>
          </w:tcPr>
          <w:p w:rsidR="00AC3BDC" w:rsidRPr="00467D9A" w:rsidRDefault="00AC3BDC" w:rsidP="001474B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Gender</w:t>
            </w:r>
          </w:p>
        </w:tc>
        <w:tc>
          <w:tcPr>
            <w:tcW w:w="1213" w:type="dxa"/>
            <w:vAlign w:val="center"/>
          </w:tcPr>
          <w:p w:rsidR="00AC3BDC" w:rsidRPr="00467D9A" w:rsidRDefault="00565DFE" w:rsidP="001474B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Current </w:t>
            </w:r>
            <w:r w:rsidR="00AC3BDC">
              <w:rPr>
                <w:rFonts w:cstheme="minorHAnsi"/>
                <w:b/>
                <w:sz w:val="24"/>
                <w:szCs w:val="24"/>
              </w:rPr>
              <w:t>Loan Cycle</w:t>
            </w:r>
          </w:p>
        </w:tc>
        <w:tc>
          <w:tcPr>
            <w:tcW w:w="1683" w:type="dxa"/>
            <w:vAlign w:val="center"/>
          </w:tcPr>
          <w:p w:rsidR="00AC3BDC" w:rsidRDefault="00AC3BDC" w:rsidP="001474B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Loan Process Started At</w:t>
            </w:r>
          </w:p>
        </w:tc>
        <w:tc>
          <w:tcPr>
            <w:tcW w:w="1780" w:type="dxa"/>
            <w:vAlign w:val="center"/>
          </w:tcPr>
          <w:p w:rsidR="00AC3BDC" w:rsidRDefault="00AC3BDC" w:rsidP="001474B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Crop</w:t>
            </w:r>
          </w:p>
        </w:tc>
        <w:tc>
          <w:tcPr>
            <w:tcW w:w="1570" w:type="dxa"/>
            <w:vAlign w:val="center"/>
          </w:tcPr>
          <w:p w:rsidR="00AC3BDC" w:rsidRDefault="00AC3BDC" w:rsidP="001474B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Loan Process Stage</w:t>
            </w:r>
          </w:p>
        </w:tc>
        <w:tc>
          <w:tcPr>
            <w:tcW w:w="1549" w:type="dxa"/>
            <w:vAlign w:val="center"/>
          </w:tcPr>
          <w:p w:rsidR="00AC3BDC" w:rsidRPr="00467D9A" w:rsidRDefault="00AC3BDC" w:rsidP="001474B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Status</w:t>
            </w:r>
          </w:p>
        </w:tc>
      </w:tr>
      <w:tr w:rsidR="00AC3BDC" w:rsidRPr="004F0318" w:rsidTr="00565DFE">
        <w:tc>
          <w:tcPr>
            <w:tcW w:w="900" w:type="dxa"/>
            <w:vAlign w:val="center"/>
          </w:tcPr>
          <w:p w:rsidR="00AC3BDC" w:rsidRPr="004F0318" w:rsidRDefault="00AC3BDC" w:rsidP="00A5514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</w:t>
            </w:r>
            <w:r w:rsidR="00AE6E8A">
              <w:rPr>
                <w:rFonts w:cstheme="minorHAnsi"/>
                <w:sz w:val="24"/>
                <w:szCs w:val="24"/>
              </w:rPr>
              <w:t>data.</w:t>
            </w:r>
            <w:r>
              <w:rPr>
                <w:rFonts w:cstheme="minorHAnsi"/>
                <w:sz w:val="24"/>
                <w:szCs w:val="24"/>
              </w:rPr>
              <w:t>clients[i].No}</w:t>
            </w:r>
          </w:p>
        </w:tc>
        <w:tc>
          <w:tcPr>
            <w:tcW w:w="3150" w:type="dxa"/>
            <w:vAlign w:val="center"/>
          </w:tcPr>
          <w:p w:rsidR="00AC3BDC" w:rsidRPr="004F0318" w:rsidRDefault="00AC3BDC" w:rsidP="00F62774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</w:t>
            </w:r>
            <w:r w:rsidR="00AE6E8A">
              <w:rPr>
                <w:rFonts w:cstheme="minorHAnsi"/>
                <w:sz w:val="24"/>
                <w:szCs w:val="24"/>
              </w:rPr>
              <w:t xml:space="preserve"> data.</w:t>
            </w:r>
            <w:r>
              <w:rPr>
                <w:rFonts w:cstheme="minorHAnsi"/>
                <w:sz w:val="24"/>
                <w:szCs w:val="24"/>
              </w:rPr>
              <w:t>clients[i].first_name}</w:t>
            </w:r>
            <w:r w:rsidR="00F62774"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>{d.</w:t>
            </w:r>
            <w:r w:rsidR="00AE6E8A">
              <w:rPr>
                <w:rFonts w:cstheme="minorHAnsi"/>
                <w:sz w:val="24"/>
                <w:szCs w:val="24"/>
              </w:rPr>
              <w:t xml:space="preserve"> data.</w:t>
            </w:r>
            <w:r>
              <w:rPr>
                <w:rFonts w:cstheme="minorHAnsi"/>
                <w:sz w:val="24"/>
                <w:szCs w:val="24"/>
              </w:rPr>
              <w:t>clients[i].last_name}</w:t>
            </w:r>
            <w:r w:rsidR="00F62774"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>{d.</w:t>
            </w:r>
            <w:r w:rsidR="00AE6E8A">
              <w:rPr>
                <w:rFonts w:cstheme="minorHAnsi"/>
                <w:sz w:val="24"/>
                <w:szCs w:val="24"/>
              </w:rPr>
              <w:t>data.</w:t>
            </w:r>
            <w:r>
              <w:rPr>
                <w:rFonts w:cstheme="minorHAnsi"/>
                <w:sz w:val="24"/>
                <w:szCs w:val="24"/>
              </w:rPr>
              <w:t>clients[i].grandfather_name}</w:t>
            </w:r>
          </w:p>
        </w:tc>
        <w:tc>
          <w:tcPr>
            <w:tcW w:w="1800" w:type="dxa"/>
            <w:vAlign w:val="center"/>
          </w:tcPr>
          <w:p w:rsidR="00AC3BDC" w:rsidRPr="004F0318" w:rsidRDefault="00AC3BDC" w:rsidP="00AE6E8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</w:t>
            </w:r>
            <w:r w:rsidR="00AE6E8A">
              <w:rPr>
                <w:rFonts w:cstheme="minorHAnsi"/>
                <w:sz w:val="24"/>
                <w:szCs w:val="24"/>
              </w:rPr>
              <w:t>data.</w:t>
            </w:r>
            <w:r>
              <w:rPr>
                <w:rFonts w:cstheme="minorHAnsi"/>
                <w:sz w:val="24"/>
                <w:szCs w:val="24"/>
              </w:rPr>
              <w:t>clients[i].branch.name}</w:t>
            </w:r>
          </w:p>
        </w:tc>
        <w:tc>
          <w:tcPr>
            <w:tcW w:w="955" w:type="dxa"/>
            <w:vAlign w:val="center"/>
          </w:tcPr>
          <w:p w:rsidR="00AC3BDC" w:rsidRPr="003E15E0" w:rsidRDefault="00AC3BDC" w:rsidP="007F6E3E">
            <w:pPr>
              <w:rPr>
                <w:rFonts w:cstheme="minorHAnsi"/>
                <w:sz w:val="24"/>
                <w:szCs w:val="24"/>
              </w:rPr>
            </w:pPr>
            <w:r w:rsidRPr="003E15E0">
              <w:rPr>
                <w:rFonts w:cstheme="minorHAnsi"/>
                <w:sz w:val="24"/>
                <w:szCs w:val="24"/>
                <w:shd w:val="clear" w:color="auto" w:fill="F8F8F8"/>
              </w:rPr>
              <w:t>{d.</w:t>
            </w:r>
            <w:r w:rsidR="00AE6E8A">
              <w:rPr>
                <w:rFonts w:cstheme="minorHAnsi"/>
                <w:sz w:val="24"/>
                <w:szCs w:val="24"/>
              </w:rPr>
              <w:t xml:space="preserve"> data.</w:t>
            </w:r>
            <w:r w:rsidRPr="003E15E0">
              <w:rPr>
                <w:rFonts w:cstheme="minorHAnsi"/>
                <w:sz w:val="24"/>
                <w:szCs w:val="24"/>
                <w:shd w:val="clear" w:color="auto" w:fill="F8F8F8"/>
              </w:rPr>
              <w:t>clients[i].gender}</w:t>
            </w:r>
          </w:p>
        </w:tc>
        <w:tc>
          <w:tcPr>
            <w:tcW w:w="1213" w:type="dxa"/>
            <w:vAlign w:val="center"/>
          </w:tcPr>
          <w:p w:rsidR="00AC3BDC" w:rsidRPr="004F0318" w:rsidRDefault="00AC3BDC" w:rsidP="00636AA5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</w:t>
            </w:r>
            <w:r w:rsidR="00AE6E8A">
              <w:rPr>
                <w:rFonts w:cstheme="minorHAnsi"/>
                <w:sz w:val="24"/>
                <w:szCs w:val="24"/>
              </w:rPr>
              <w:t xml:space="preserve"> data.</w:t>
            </w:r>
            <w:r>
              <w:rPr>
                <w:rFonts w:cstheme="minorHAnsi"/>
                <w:sz w:val="24"/>
                <w:szCs w:val="24"/>
              </w:rPr>
              <w:t>clients[i].loan_cycle_number</w:t>
            </w:r>
            <w:r w:rsidRPr="004F0318">
              <w:rPr>
                <w:rFonts w:cstheme="minorHAnsi"/>
              </w:rPr>
              <w:t xml:space="preserve"> </w:t>
            </w:r>
            <w:r w:rsidRPr="004F0318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683" w:type="dxa"/>
            <w:vAlign w:val="center"/>
          </w:tcPr>
          <w:p w:rsidR="00AC3BDC" w:rsidRDefault="007E27C0" w:rsidP="003E7D04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</w:t>
            </w:r>
            <w:r w:rsidR="00AE6E8A">
              <w:rPr>
                <w:rFonts w:cstheme="minorHAnsi"/>
                <w:sz w:val="24"/>
                <w:szCs w:val="24"/>
              </w:rPr>
              <w:t xml:space="preserve"> data.</w:t>
            </w:r>
            <w:r>
              <w:rPr>
                <w:rFonts w:cstheme="minorHAnsi"/>
                <w:sz w:val="24"/>
                <w:szCs w:val="24"/>
              </w:rPr>
              <w:t>clients[i].loanCycleStartedAt}</w:t>
            </w:r>
          </w:p>
        </w:tc>
        <w:tc>
          <w:tcPr>
            <w:tcW w:w="1780" w:type="dxa"/>
            <w:vAlign w:val="center"/>
          </w:tcPr>
          <w:p w:rsidR="00AC3BDC" w:rsidRPr="004F0318" w:rsidRDefault="00AC3BDC" w:rsidP="001375F7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</w:t>
            </w:r>
            <w:r w:rsidR="00AE6E8A">
              <w:rPr>
                <w:rFonts w:cstheme="minorHAnsi"/>
                <w:sz w:val="24"/>
                <w:szCs w:val="24"/>
              </w:rPr>
              <w:t xml:space="preserve"> data.</w:t>
            </w:r>
            <w:r>
              <w:rPr>
                <w:rFonts w:cstheme="minorHAnsi"/>
                <w:sz w:val="24"/>
                <w:szCs w:val="24"/>
              </w:rPr>
              <w:t>clients[i].crops</w:t>
            </w:r>
            <w:r w:rsidRPr="004F0318">
              <w:rPr>
                <w:rFonts w:cstheme="minorHAnsi"/>
              </w:rPr>
              <w:t xml:space="preserve"> </w:t>
            </w:r>
            <w:r w:rsidRPr="004F0318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570" w:type="dxa"/>
            <w:vAlign w:val="center"/>
          </w:tcPr>
          <w:p w:rsidR="00AC3BDC" w:rsidRPr="004F0318" w:rsidRDefault="00AC3BDC" w:rsidP="003E15E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</w:t>
            </w:r>
            <w:r w:rsidR="00AE6E8A">
              <w:rPr>
                <w:rFonts w:cstheme="minorHAnsi"/>
                <w:sz w:val="24"/>
                <w:szCs w:val="24"/>
              </w:rPr>
              <w:t xml:space="preserve"> data.</w:t>
            </w:r>
            <w:r>
              <w:rPr>
                <w:rFonts w:cstheme="minorHAnsi"/>
                <w:sz w:val="24"/>
                <w:szCs w:val="24"/>
              </w:rPr>
              <w:t>clients[i].stage</w:t>
            </w:r>
            <w:r w:rsidRPr="004F0318">
              <w:rPr>
                <w:rFonts w:cstheme="minorHAnsi"/>
              </w:rPr>
              <w:t xml:space="preserve"> </w:t>
            </w:r>
            <w:r w:rsidRPr="004F0318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549" w:type="dxa"/>
            <w:vAlign w:val="center"/>
          </w:tcPr>
          <w:p w:rsidR="00AC3BDC" w:rsidRPr="004F0318" w:rsidRDefault="00AC3BDC" w:rsidP="007326E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F0318">
              <w:rPr>
                <w:rFonts w:cstheme="minorHAnsi"/>
                <w:sz w:val="24"/>
                <w:szCs w:val="24"/>
              </w:rPr>
              <w:t>{d</w:t>
            </w:r>
            <w:r>
              <w:rPr>
                <w:rFonts w:cstheme="minorHAnsi"/>
                <w:sz w:val="24"/>
                <w:szCs w:val="24"/>
              </w:rPr>
              <w:t>.</w:t>
            </w:r>
            <w:r w:rsidR="00AE6E8A">
              <w:rPr>
                <w:rFonts w:cstheme="minorHAnsi"/>
                <w:sz w:val="24"/>
                <w:szCs w:val="24"/>
              </w:rPr>
              <w:t xml:space="preserve"> data.</w:t>
            </w:r>
            <w:r>
              <w:rPr>
                <w:rFonts w:cstheme="minorHAnsi"/>
                <w:sz w:val="24"/>
                <w:szCs w:val="24"/>
              </w:rPr>
              <w:t>clients</w:t>
            </w:r>
            <w:r w:rsidRPr="004F0318">
              <w:rPr>
                <w:rFonts w:cstheme="minorHAnsi"/>
                <w:sz w:val="24"/>
                <w:szCs w:val="24"/>
              </w:rPr>
              <w:t>[i].</w:t>
            </w:r>
            <w:r>
              <w:rPr>
                <w:rFonts w:cstheme="minorHAnsi"/>
                <w:sz w:val="24"/>
                <w:szCs w:val="24"/>
              </w:rPr>
              <w:t>status}</w:t>
            </w:r>
          </w:p>
        </w:tc>
      </w:tr>
      <w:tr w:rsidR="00AC3BDC" w:rsidRPr="004F0318" w:rsidTr="00565DFE">
        <w:tc>
          <w:tcPr>
            <w:tcW w:w="900" w:type="dxa"/>
            <w:vAlign w:val="center"/>
          </w:tcPr>
          <w:p w:rsidR="00AC3BDC" w:rsidRPr="004F0318" w:rsidRDefault="00AC3BDC" w:rsidP="00A5514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150" w:type="dxa"/>
            <w:vAlign w:val="center"/>
          </w:tcPr>
          <w:p w:rsidR="00AC3BDC" w:rsidRPr="004F0318" w:rsidRDefault="00AC3BDC" w:rsidP="00F62774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</w:t>
            </w:r>
            <w:r w:rsidR="00AE6E8A">
              <w:rPr>
                <w:rFonts w:cstheme="minorHAnsi"/>
                <w:sz w:val="24"/>
                <w:szCs w:val="24"/>
              </w:rPr>
              <w:t>data.</w:t>
            </w:r>
            <w:r w:rsidR="00F62774">
              <w:rPr>
                <w:rFonts w:cstheme="minorHAnsi"/>
                <w:sz w:val="24"/>
                <w:szCs w:val="24"/>
              </w:rPr>
              <w:t xml:space="preserve">clients[i+1].first_name} </w:t>
            </w:r>
            <w:r>
              <w:rPr>
                <w:rFonts w:cstheme="minorHAnsi"/>
                <w:sz w:val="24"/>
                <w:szCs w:val="24"/>
              </w:rPr>
              <w:t>{d.</w:t>
            </w:r>
            <w:r w:rsidR="00AE6E8A">
              <w:rPr>
                <w:rFonts w:cstheme="minorHAnsi"/>
                <w:sz w:val="24"/>
                <w:szCs w:val="24"/>
              </w:rPr>
              <w:t>data.</w:t>
            </w:r>
            <w:r>
              <w:rPr>
                <w:rFonts w:cstheme="minorHAnsi"/>
                <w:sz w:val="24"/>
                <w:szCs w:val="24"/>
              </w:rPr>
              <w:t>clients[i+1].last_name}</w:t>
            </w:r>
            <w:r w:rsidR="00F62774"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>{d.</w:t>
            </w:r>
            <w:r w:rsidR="00AE6E8A">
              <w:rPr>
                <w:rFonts w:cstheme="minorHAnsi"/>
                <w:sz w:val="24"/>
                <w:szCs w:val="24"/>
              </w:rPr>
              <w:t>data.</w:t>
            </w:r>
            <w:r>
              <w:rPr>
                <w:rFonts w:cstheme="minorHAnsi"/>
                <w:sz w:val="24"/>
                <w:szCs w:val="24"/>
              </w:rPr>
              <w:t>clients[i+1].grandfather_name}</w:t>
            </w:r>
          </w:p>
        </w:tc>
        <w:tc>
          <w:tcPr>
            <w:tcW w:w="1800" w:type="dxa"/>
            <w:vAlign w:val="center"/>
          </w:tcPr>
          <w:p w:rsidR="00AC3BDC" w:rsidRPr="004F0318" w:rsidRDefault="00AC3BDC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5" w:type="dxa"/>
            <w:vAlign w:val="center"/>
          </w:tcPr>
          <w:p w:rsidR="00AC3BDC" w:rsidRPr="004F0318" w:rsidRDefault="00AC3BDC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13" w:type="dxa"/>
            <w:vAlign w:val="center"/>
          </w:tcPr>
          <w:p w:rsidR="00AC3BDC" w:rsidRPr="004F0318" w:rsidRDefault="00AC3BDC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83" w:type="dxa"/>
          </w:tcPr>
          <w:p w:rsidR="00AC3BDC" w:rsidRPr="004F0318" w:rsidRDefault="00AC3BDC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80" w:type="dxa"/>
          </w:tcPr>
          <w:p w:rsidR="00AC3BDC" w:rsidRPr="004F0318" w:rsidRDefault="00AC3BDC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70" w:type="dxa"/>
          </w:tcPr>
          <w:p w:rsidR="00AC3BDC" w:rsidRPr="004F0318" w:rsidRDefault="00AC3BDC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9" w:type="dxa"/>
            <w:vAlign w:val="center"/>
          </w:tcPr>
          <w:p w:rsidR="00AC3BDC" w:rsidRPr="004F0318" w:rsidRDefault="00AC3BDC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:rsidR="004322DE" w:rsidRDefault="004322DE" w:rsidP="001E3015">
      <w:pPr>
        <w:rPr>
          <w:rFonts w:cstheme="minorHAnsi"/>
          <w:b/>
          <w:sz w:val="24"/>
          <w:szCs w:val="24"/>
        </w:rPr>
      </w:pPr>
    </w:p>
    <w:sectPr w:rsidR="004322DE" w:rsidSect="00972571">
      <w:headerReference w:type="default" r:id="rId8"/>
      <w:footerReference w:type="default" r:id="rId9"/>
      <w:pgSz w:w="15840" w:h="12240" w:orient="landscape"/>
      <w:pgMar w:top="1440" w:right="1440" w:bottom="1440" w:left="1440" w:header="720" w:footer="63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2637A" w:rsidRDefault="0032637A" w:rsidP="00C44E90">
      <w:pPr>
        <w:spacing w:after="0" w:line="240" w:lineRule="auto"/>
      </w:pPr>
      <w:r>
        <w:separator/>
      </w:r>
    </w:p>
  </w:endnote>
  <w:endnote w:type="continuationSeparator" w:id="1">
    <w:p w:rsidR="0032637A" w:rsidRDefault="0032637A" w:rsidP="00C44E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691470155"/>
      <w:docPartObj>
        <w:docPartGallery w:val="Page Numbers (Bottom of Page)"/>
        <w:docPartUnique/>
      </w:docPartObj>
    </w:sdtPr>
    <w:sdtContent>
      <w:sdt>
        <w:sdtPr>
          <w:id w:val="691470156"/>
          <w:docPartObj>
            <w:docPartGallery w:val="Page Numbers (Top of Page)"/>
            <w:docPartUnique/>
          </w:docPartObj>
        </w:sdtPr>
        <w:sdtContent>
          <w:p w:rsidR="00035AB6" w:rsidRDefault="00AA73EE">
            <w:pPr>
              <w:pStyle w:val="Footer"/>
              <w:jc w:val="right"/>
            </w:pPr>
            <w:r>
              <w:rPr>
                <w:noProof/>
              </w:rPr>
              <w:drawing>
                <wp:anchor distT="0" distB="0" distL="114300" distR="114300" simplePos="0" relativeHeight="251660288" behindDoc="1" locked="0" layoutInCell="1" allowOverlap="1">
                  <wp:simplePos x="0" y="0"/>
                  <wp:positionH relativeFrom="column">
                    <wp:posOffset>18415</wp:posOffset>
                  </wp:positionH>
                  <wp:positionV relativeFrom="paragraph">
                    <wp:posOffset>-40005</wp:posOffset>
                  </wp:positionV>
                  <wp:extent cx="8372475" cy="619125"/>
                  <wp:effectExtent l="19050" t="0" r="9525" b="0"/>
                  <wp:wrapTight wrapText="bothSides">
                    <wp:wrapPolygon edited="0">
                      <wp:start x="-49" y="0"/>
                      <wp:lineTo x="-49" y="665"/>
                      <wp:lineTo x="1474" y="10634"/>
                      <wp:lineTo x="1622" y="21268"/>
                      <wp:lineTo x="21625" y="21268"/>
                      <wp:lineTo x="21625" y="9305"/>
                      <wp:lineTo x="5750" y="0"/>
                      <wp:lineTo x="-49" y="0"/>
                    </wp:wrapPolygon>
                  </wp:wrapTight>
                  <wp:docPr id="5" name="Picture 4" descr="C:\Users\user\Downloads\Telegram Desktop\Buussa Report Foote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user\Downloads\Telegram Desktop\Buussa Report Foote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72475" cy="619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="00035AB6">
              <w:t xml:space="preserve">Page </w:t>
            </w:r>
            <w:r w:rsidR="00F02A65">
              <w:rPr>
                <w:b/>
                <w:sz w:val="24"/>
                <w:szCs w:val="24"/>
              </w:rPr>
              <w:fldChar w:fldCharType="begin"/>
            </w:r>
            <w:r w:rsidR="00035AB6">
              <w:rPr>
                <w:b/>
              </w:rPr>
              <w:instrText xml:space="preserve"> PAGE </w:instrText>
            </w:r>
            <w:r w:rsidR="00F02A65">
              <w:rPr>
                <w:b/>
                <w:sz w:val="24"/>
                <w:szCs w:val="24"/>
              </w:rPr>
              <w:fldChar w:fldCharType="separate"/>
            </w:r>
            <w:r w:rsidR="0091188F">
              <w:rPr>
                <w:b/>
                <w:noProof/>
              </w:rPr>
              <w:t>1</w:t>
            </w:r>
            <w:r w:rsidR="00F02A65">
              <w:rPr>
                <w:b/>
                <w:sz w:val="24"/>
                <w:szCs w:val="24"/>
              </w:rPr>
              <w:fldChar w:fldCharType="end"/>
            </w:r>
            <w:r w:rsidR="00035AB6">
              <w:t xml:space="preserve"> of </w:t>
            </w:r>
            <w:r w:rsidR="00F02A65">
              <w:rPr>
                <w:b/>
                <w:sz w:val="24"/>
                <w:szCs w:val="24"/>
              </w:rPr>
              <w:fldChar w:fldCharType="begin"/>
            </w:r>
            <w:r w:rsidR="00035AB6">
              <w:rPr>
                <w:b/>
              </w:rPr>
              <w:instrText xml:space="preserve"> NUMPAGES  </w:instrText>
            </w:r>
            <w:r w:rsidR="00F02A65">
              <w:rPr>
                <w:b/>
                <w:sz w:val="24"/>
                <w:szCs w:val="24"/>
              </w:rPr>
              <w:fldChar w:fldCharType="separate"/>
            </w:r>
            <w:r w:rsidR="0091188F">
              <w:rPr>
                <w:b/>
                <w:noProof/>
              </w:rPr>
              <w:t>1</w:t>
            </w:r>
            <w:r w:rsidR="00F02A65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C44E90" w:rsidRPr="00C44E90" w:rsidRDefault="00C44E90" w:rsidP="00035AB6">
    <w:pPr>
      <w:pStyle w:val="Footer"/>
      <w:tabs>
        <w:tab w:val="clear" w:pos="4680"/>
        <w:tab w:val="clear" w:pos="9360"/>
        <w:tab w:val="left" w:pos="3540"/>
      </w:tabs>
      <w:rPr>
        <w:i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2637A" w:rsidRDefault="0032637A" w:rsidP="00C44E90">
      <w:pPr>
        <w:spacing w:after="0" w:line="240" w:lineRule="auto"/>
      </w:pPr>
      <w:r>
        <w:separator/>
      </w:r>
    </w:p>
  </w:footnote>
  <w:footnote w:type="continuationSeparator" w:id="1">
    <w:p w:rsidR="0032637A" w:rsidRDefault="0032637A" w:rsidP="00C44E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44E90" w:rsidRDefault="00035AB6">
    <w:pPr>
      <w:pStyle w:val="Header"/>
    </w:pPr>
    <w:r w:rsidRPr="00035AB6"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19050</wp:posOffset>
          </wp:positionH>
          <wp:positionV relativeFrom="paragraph">
            <wp:posOffset>-133350</wp:posOffset>
          </wp:positionV>
          <wp:extent cx="8277225" cy="835025"/>
          <wp:effectExtent l="19050" t="0" r="9525" b="0"/>
          <wp:wrapSquare wrapText="bothSides"/>
          <wp:docPr id="2" name="Picture 1" descr="C:\Users\user\Downloads\Telegram Desktop\Buussa Report Header (2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ownloads\Telegram Desktop\Buussa Report Header (2)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77225" cy="8350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66C7A72"/>
    <w:multiLevelType w:val="hybridMultilevel"/>
    <w:tmpl w:val="73B67F30"/>
    <w:lvl w:ilvl="0" w:tplc="AFE8EC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122882"/>
  </w:hdrShapeDefaults>
  <w:footnotePr>
    <w:footnote w:id="0"/>
    <w:footnote w:id="1"/>
  </w:footnotePr>
  <w:endnotePr>
    <w:endnote w:id="0"/>
    <w:endnote w:id="1"/>
  </w:endnotePr>
  <w:compat>
    <w:applyBreakingRules/>
  </w:compat>
  <w:docVars>
    <w:docVar w:name="__Grammarly_42____i" w:val="H4sIAAAAAAAEAKtWckksSQxILCpxzi/NK1GyMqwFAAEhoTITAAAA"/>
    <w:docVar w:name="__Grammarly_42___1" w:val="H4sIAAAAAAAEAKtWcslP9kxRslIyNDYyNDWwMDC3MLM0MbQ0NjBR0lEKTi0uzszPAykwNKsFAC9rYYQtAAAA"/>
  </w:docVars>
  <w:rsids>
    <w:rsidRoot w:val="00B763F2"/>
    <w:rsid w:val="000230F5"/>
    <w:rsid w:val="00031F07"/>
    <w:rsid w:val="00035AB6"/>
    <w:rsid w:val="000420B4"/>
    <w:rsid w:val="00044EA9"/>
    <w:rsid w:val="00057439"/>
    <w:rsid w:val="000737C2"/>
    <w:rsid w:val="00096663"/>
    <w:rsid w:val="000A4259"/>
    <w:rsid w:val="000B304D"/>
    <w:rsid w:val="000D3FDA"/>
    <w:rsid w:val="000E5176"/>
    <w:rsid w:val="000F22B7"/>
    <w:rsid w:val="000F720A"/>
    <w:rsid w:val="001375F7"/>
    <w:rsid w:val="00146A3A"/>
    <w:rsid w:val="001474B4"/>
    <w:rsid w:val="00151933"/>
    <w:rsid w:val="001716F6"/>
    <w:rsid w:val="0018445F"/>
    <w:rsid w:val="00185F69"/>
    <w:rsid w:val="0018799D"/>
    <w:rsid w:val="001C354D"/>
    <w:rsid w:val="001D0CE8"/>
    <w:rsid w:val="001D5A66"/>
    <w:rsid w:val="001D6CA3"/>
    <w:rsid w:val="001E3015"/>
    <w:rsid w:val="001F7464"/>
    <w:rsid w:val="00214683"/>
    <w:rsid w:val="0022013E"/>
    <w:rsid w:val="00242CA4"/>
    <w:rsid w:val="00263B16"/>
    <w:rsid w:val="0027298A"/>
    <w:rsid w:val="00282151"/>
    <w:rsid w:val="00285346"/>
    <w:rsid w:val="00295EC8"/>
    <w:rsid w:val="002B0B13"/>
    <w:rsid w:val="002C5512"/>
    <w:rsid w:val="002D196D"/>
    <w:rsid w:val="002D5ED4"/>
    <w:rsid w:val="002F14D4"/>
    <w:rsid w:val="00306860"/>
    <w:rsid w:val="003111D0"/>
    <w:rsid w:val="00315CEF"/>
    <w:rsid w:val="003230C8"/>
    <w:rsid w:val="0032637A"/>
    <w:rsid w:val="00326F25"/>
    <w:rsid w:val="00350455"/>
    <w:rsid w:val="00362A48"/>
    <w:rsid w:val="003651A8"/>
    <w:rsid w:val="003851CC"/>
    <w:rsid w:val="0039127D"/>
    <w:rsid w:val="003B1EC0"/>
    <w:rsid w:val="003C3075"/>
    <w:rsid w:val="003C731D"/>
    <w:rsid w:val="003E15E0"/>
    <w:rsid w:val="003E7D04"/>
    <w:rsid w:val="003F6D52"/>
    <w:rsid w:val="003F7777"/>
    <w:rsid w:val="00414ECE"/>
    <w:rsid w:val="00425DF4"/>
    <w:rsid w:val="004322DE"/>
    <w:rsid w:val="00446B1A"/>
    <w:rsid w:val="00456F9C"/>
    <w:rsid w:val="004624A5"/>
    <w:rsid w:val="004866EE"/>
    <w:rsid w:val="00490575"/>
    <w:rsid w:val="00491C80"/>
    <w:rsid w:val="004A6D51"/>
    <w:rsid w:val="004B44F6"/>
    <w:rsid w:val="004B5514"/>
    <w:rsid w:val="004C3838"/>
    <w:rsid w:val="004D1559"/>
    <w:rsid w:val="004F0765"/>
    <w:rsid w:val="00507DED"/>
    <w:rsid w:val="0051520D"/>
    <w:rsid w:val="00524E1A"/>
    <w:rsid w:val="005359F6"/>
    <w:rsid w:val="00536513"/>
    <w:rsid w:val="00565DFE"/>
    <w:rsid w:val="00581315"/>
    <w:rsid w:val="00591C90"/>
    <w:rsid w:val="005A2AAD"/>
    <w:rsid w:val="005A6B89"/>
    <w:rsid w:val="005B422F"/>
    <w:rsid w:val="005C64F9"/>
    <w:rsid w:val="0060797B"/>
    <w:rsid w:val="00614334"/>
    <w:rsid w:val="00626530"/>
    <w:rsid w:val="00634059"/>
    <w:rsid w:val="00636AA5"/>
    <w:rsid w:val="00637FC3"/>
    <w:rsid w:val="00666EC9"/>
    <w:rsid w:val="0067570F"/>
    <w:rsid w:val="006A35CE"/>
    <w:rsid w:val="006A6821"/>
    <w:rsid w:val="006B527B"/>
    <w:rsid w:val="006C12DB"/>
    <w:rsid w:val="006C43C3"/>
    <w:rsid w:val="006D3EC9"/>
    <w:rsid w:val="00717E32"/>
    <w:rsid w:val="00724522"/>
    <w:rsid w:val="007326EA"/>
    <w:rsid w:val="00741454"/>
    <w:rsid w:val="00773AFC"/>
    <w:rsid w:val="00783252"/>
    <w:rsid w:val="0079424C"/>
    <w:rsid w:val="007B1262"/>
    <w:rsid w:val="007B4D0A"/>
    <w:rsid w:val="007D3F33"/>
    <w:rsid w:val="007E27C0"/>
    <w:rsid w:val="007F6E3E"/>
    <w:rsid w:val="00835E19"/>
    <w:rsid w:val="00851A21"/>
    <w:rsid w:val="008711B0"/>
    <w:rsid w:val="008900D7"/>
    <w:rsid w:val="008A2515"/>
    <w:rsid w:val="008F2D18"/>
    <w:rsid w:val="008F71A7"/>
    <w:rsid w:val="00901095"/>
    <w:rsid w:val="0091188F"/>
    <w:rsid w:val="00922642"/>
    <w:rsid w:val="00924F27"/>
    <w:rsid w:val="00942B6E"/>
    <w:rsid w:val="00946BCC"/>
    <w:rsid w:val="009505BC"/>
    <w:rsid w:val="00972571"/>
    <w:rsid w:val="00977A93"/>
    <w:rsid w:val="009972A2"/>
    <w:rsid w:val="009A0CC3"/>
    <w:rsid w:val="009A1FF2"/>
    <w:rsid w:val="009B1025"/>
    <w:rsid w:val="009C647F"/>
    <w:rsid w:val="009F1DE3"/>
    <w:rsid w:val="00A022AA"/>
    <w:rsid w:val="00A22BAC"/>
    <w:rsid w:val="00A23A69"/>
    <w:rsid w:val="00A47DE0"/>
    <w:rsid w:val="00A55141"/>
    <w:rsid w:val="00AA73EE"/>
    <w:rsid w:val="00AB0EAD"/>
    <w:rsid w:val="00AB3494"/>
    <w:rsid w:val="00AB5F59"/>
    <w:rsid w:val="00AB655B"/>
    <w:rsid w:val="00AC3BDC"/>
    <w:rsid w:val="00AD1AC6"/>
    <w:rsid w:val="00AE6E8A"/>
    <w:rsid w:val="00AF135A"/>
    <w:rsid w:val="00B01397"/>
    <w:rsid w:val="00B3237F"/>
    <w:rsid w:val="00B32C2B"/>
    <w:rsid w:val="00B42712"/>
    <w:rsid w:val="00B51B67"/>
    <w:rsid w:val="00B64F03"/>
    <w:rsid w:val="00B763F2"/>
    <w:rsid w:val="00BA1BC3"/>
    <w:rsid w:val="00BA50E5"/>
    <w:rsid w:val="00BB3756"/>
    <w:rsid w:val="00BB525A"/>
    <w:rsid w:val="00BD1A5D"/>
    <w:rsid w:val="00BF1521"/>
    <w:rsid w:val="00C42D1F"/>
    <w:rsid w:val="00C44E90"/>
    <w:rsid w:val="00C63548"/>
    <w:rsid w:val="00C72171"/>
    <w:rsid w:val="00C76A75"/>
    <w:rsid w:val="00CA6A9B"/>
    <w:rsid w:val="00CB0086"/>
    <w:rsid w:val="00CE3536"/>
    <w:rsid w:val="00CF011A"/>
    <w:rsid w:val="00D07752"/>
    <w:rsid w:val="00D274EC"/>
    <w:rsid w:val="00D31C92"/>
    <w:rsid w:val="00D52554"/>
    <w:rsid w:val="00D64765"/>
    <w:rsid w:val="00DB0AE1"/>
    <w:rsid w:val="00DE5A5F"/>
    <w:rsid w:val="00DF72DD"/>
    <w:rsid w:val="00E20D48"/>
    <w:rsid w:val="00E30ADD"/>
    <w:rsid w:val="00E3300A"/>
    <w:rsid w:val="00E558F6"/>
    <w:rsid w:val="00E9710C"/>
    <w:rsid w:val="00ED4F41"/>
    <w:rsid w:val="00EE0A8C"/>
    <w:rsid w:val="00EF1AB0"/>
    <w:rsid w:val="00F013CD"/>
    <w:rsid w:val="00F02A65"/>
    <w:rsid w:val="00F62774"/>
    <w:rsid w:val="00F74AD4"/>
    <w:rsid w:val="00FA01C3"/>
    <w:rsid w:val="00FA59F3"/>
    <w:rsid w:val="00FD060E"/>
    <w:rsid w:val="00FE43DF"/>
    <w:rsid w:val="00FF094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8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14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763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63F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44E9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C44E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44E90"/>
  </w:style>
  <w:style w:type="paragraph" w:styleId="Footer">
    <w:name w:val="footer"/>
    <w:basedOn w:val="Normal"/>
    <w:link w:val="FooterChar"/>
    <w:uiPriority w:val="99"/>
    <w:unhideWhenUsed/>
    <w:rsid w:val="00C44E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4E90"/>
  </w:style>
  <w:style w:type="table" w:styleId="TableGrid">
    <w:name w:val="Table Grid"/>
    <w:basedOn w:val="TableNormal"/>
    <w:uiPriority w:val="59"/>
    <w:rsid w:val="00315CE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1">
    <w:name w:val="Light Shading1"/>
    <w:basedOn w:val="TableNormal"/>
    <w:uiPriority w:val="60"/>
    <w:rsid w:val="00DE5A5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uiPriority w:val="1"/>
    <w:qFormat/>
    <w:rsid w:val="009A0CC3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7140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9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55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BE23E1-2BD7-4AC1-8794-FAFA21D10E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120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0</cp:revision>
  <dcterms:created xsi:type="dcterms:W3CDTF">2019-10-14T12:14:00Z</dcterms:created>
  <dcterms:modified xsi:type="dcterms:W3CDTF">2019-10-29T10:02:00Z</dcterms:modified>
</cp:coreProperties>
</file>